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90595" w14:textId="77777777" w:rsidR="001F0FBB" w:rsidRPr="001F0FBB" w:rsidRDefault="001F0FBB" w:rsidP="001F0FB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0FBB">
        <w:rPr>
          <w:rFonts w:ascii="Times New Roman" w:hAnsi="Times New Roman" w:cs="Times New Roman"/>
          <w:b/>
          <w:sz w:val="24"/>
          <w:szCs w:val="24"/>
        </w:rPr>
        <w:t>BOARD OF DIRECTORS</w:t>
      </w:r>
    </w:p>
    <w:p w14:paraId="3FB7F095" w14:textId="77777777" w:rsidR="00A8375C" w:rsidRDefault="00A8375C" w:rsidP="001F0FBB">
      <w:pPr>
        <w:rPr>
          <w:rFonts w:ascii="Times New Roman" w:hAnsi="Times New Roman" w:cs="Times New Roman"/>
        </w:rPr>
      </w:pPr>
    </w:p>
    <w:p w14:paraId="0E955A99" w14:textId="77777777" w:rsidR="001F0FBB" w:rsidRPr="004F7D64" w:rsidRDefault="001F0FBB" w:rsidP="001F0FB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F7D64">
        <w:rPr>
          <w:rFonts w:ascii="Times New Roman" w:hAnsi="Times New Roman" w:cs="Times New Roman"/>
          <w:b/>
          <w:bCs/>
          <w:sz w:val="24"/>
          <w:szCs w:val="24"/>
        </w:rPr>
        <w:t>Candidate Eligibility Requirements</w:t>
      </w:r>
      <w:r w:rsidR="00A8375C" w:rsidRPr="004F7D6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2C16A97" w14:textId="77777777" w:rsidR="001F0FBB" w:rsidRDefault="001F0FBB" w:rsidP="001F0FB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122CF84" w14:textId="77777777" w:rsidR="001F0FBB" w:rsidRPr="001F0FBB" w:rsidRDefault="001F0FBB" w:rsidP="001F0FB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0FBB">
        <w:rPr>
          <w:rFonts w:ascii="Times New Roman" w:hAnsi="Times New Roman" w:cs="Times New Roman"/>
          <w:sz w:val="24"/>
          <w:szCs w:val="24"/>
        </w:rPr>
        <w:t>A candidate for the New Haven County USBC Association Board of Directors must be:</w:t>
      </w:r>
    </w:p>
    <w:p w14:paraId="4F7FB852" w14:textId="77777777" w:rsidR="001F0FBB" w:rsidRDefault="001F0FBB" w:rsidP="001F0FB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0FBB">
        <w:rPr>
          <w:rFonts w:ascii="Times New Roman" w:hAnsi="Times New Roman" w:cs="Times New Roman"/>
          <w:sz w:val="24"/>
          <w:szCs w:val="24"/>
        </w:rPr>
        <w:t xml:space="preserve">A USBC member in good standing at the time of election and throughout their </w:t>
      </w:r>
      <w:r w:rsidRPr="001F0FBB">
        <w:rPr>
          <w:rFonts w:ascii="Times New Roman" w:hAnsi="Times New Roman" w:cs="Times New Roman"/>
          <w:sz w:val="24"/>
          <w:szCs w:val="24"/>
        </w:rPr>
        <w:tab/>
      </w:r>
      <w:r w:rsidRPr="001F0FBB">
        <w:rPr>
          <w:rFonts w:ascii="Times New Roman" w:hAnsi="Times New Roman" w:cs="Times New Roman"/>
          <w:sz w:val="24"/>
          <w:szCs w:val="24"/>
        </w:rPr>
        <w:tab/>
      </w:r>
      <w:r w:rsidRPr="001F0FBB">
        <w:rPr>
          <w:rFonts w:ascii="Times New Roman" w:hAnsi="Times New Roman" w:cs="Times New Roman"/>
          <w:sz w:val="24"/>
          <w:szCs w:val="24"/>
        </w:rPr>
        <w:tab/>
        <w:t>term of office as follow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1CEF28F" w14:textId="77777777" w:rsidR="001F0FBB" w:rsidRPr="001F0FBB" w:rsidRDefault="001F0FBB" w:rsidP="001F0FBB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3C50CF" w14:textId="7F885170" w:rsidR="001F0FBB" w:rsidRDefault="001F0FBB" w:rsidP="002B1885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0FBB">
        <w:rPr>
          <w:rFonts w:ascii="Times New Roman" w:hAnsi="Times New Roman" w:cs="Times New Roman"/>
          <w:sz w:val="24"/>
          <w:szCs w:val="24"/>
        </w:rPr>
        <w:t xml:space="preserve">Must be a member of a New Haven County certified </w:t>
      </w:r>
      <w:r w:rsidR="004F7D64" w:rsidRPr="001F0FBB">
        <w:rPr>
          <w:rFonts w:ascii="Times New Roman" w:hAnsi="Times New Roman" w:cs="Times New Roman"/>
          <w:sz w:val="24"/>
          <w:szCs w:val="24"/>
        </w:rPr>
        <w:t>league</w:t>
      </w:r>
      <w:r w:rsidR="002B1885">
        <w:rPr>
          <w:rFonts w:ascii="Times New Roman" w:hAnsi="Times New Roman" w:cs="Times New Roman"/>
          <w:sz w:val="24"/>
          <w:szCs w:val="24"/>
        </w:rPr>
        <w:t>.</w:t>
      </w:r>
    </w:p>
    <w:p w14:paraId="43F4EE97" w14:textId="644DD04D" w:rsidR="001F0FBB" w:rsidRDefault="001F0FBB" w:rsidP="002B1885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Must be a USBC member in good </w:t>
      </w:r>
      <w:r w:rsidR="008964CA">
        <w:rPr>
          <w:rFonts w:ascii="Times New Roman" w:hAnsi="Times New Roman" w:cs="Times New Roman"/>
          <w:sz w:val="24"/>
          <w:szCs w:val="24"/>
        </w:rPr>
        <w:t>standing.</w:t>
      </w:r>
    </w:p>
    <w:p w14:paraId="6206430C" w14:textId="77777777" w:rsidR="002B1885" w:rsidRDefault="008964CA" w:rsidP="002B1885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2E86">
        <w:rPr>
          <w:rFonts w:ascii="Times New Roman" w:hAnsi="Times New Roman" w:cs="Times New Roman"/>
          <w:sz w:val="24"/>
          <w:szCs w:val="24"/>
        </w:rPr>
        <w:t xml:space="preserve">Must pass and keep current </w:t>
      </w:r>
      <w:r>
        <w:rPr>
          <w:rFonts w:ascii="Times New Roman" w:hAnsi="Times New Roman" w:cs="Times New Roman"/>
          <w:sz w:val="24"/>
          <w:szCs w:val="24"/>
        </w:rPr>
        <w:t>the Registered</w:t>
      </w:r>
      <w:r w:rsidR="001A2E86">
        <w:rPr>
          <w:rFonts w:ascii="Times New Roman" w:hAnsi="Times New Roman" w:cs="Times New Roman"/>
          <w:sz w:val="24"/>
          <w:szCs w:val="24"/>
        </w:rPr>
        <w:t xml:space="preserve"> Volunteer Screening (RVP)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bookmarkStart w:id="0" w:name="_Hlk72589912"/>
      <w:r w:rsidR="002B188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6A64157" w14:textId="44C11842" w:rsidR="001A2E86" w:rsidRPr="002B1885" w:rsidRDefault="002B1885" w:rsidP="002B1885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B1885">
        <w:rPr>
          <w:rFonts w:ascii="Times New Roman" w:hAnsi="Times New Roman" w:cs="Times New Roman"/>
          <w:sz w:val="24"/>
          <w:szCs w:val="24"/>
        </w:rPr>
        <w:t xml:space="preserve">Must </w:t>
      </w:r>
      <w:r>
        <w:rPr>
          <w:rFonts w:ascii="Times New Roman" w:hAnsi="Times New Roman" w:cs="Times New Roman"/>
          <w:sz w:val="24"/>
          <w:szCs w:val="24"/>
        </w:rPr>
        <w:t>pass</w:t>
      </w:r>
      <w:r w:rsidRPr="002B1885">
        <w:rPr>
          <w:rFonts w:ascii="Times New Roman" w:hAnsi="Times New Roman" w:cs="Times New Roman"/>
          <w:sz w:val="24"/>
          <w:szCs w:val="24"/>
        </w:rPr>
        <w:t xml:space="preserve"> </w:t>
      </w:r>
      <w:r w:rsidR="001A2E86" w:rsidRPr="002B1885">
        <w:rPr>
          <w:rFonts w:ascii="Times New Roman" w:hAnsi="Times New Roman" w:cs="Times New Roman"/>
          <w:sz w:val="24"/>
          <w:szCs w:val="24"/>
        </w:rPr>
        <w:t>Safe Sport Certification</w:t>
      </w:r>
      <w:bookmarkEnd w:id="0"/>
      <w:r w:rsidR="004F7D64" w:rsidRPr="002B1885">
        <w:rPr>
          <w:rFonts w:ascii="Times New Roman" w:hAnsi="Times New Roman" w:cs="Times New Roman"/>
          <w:sz w:val="24"/>
          <w:szCs w:val="24"/>
        </w:rPr>
        <w:t>s.</w:t>
      </w:r>
    </w:p>
    <w:p w14:paraId="2671E515" w14:textId="723BAC7B" w:rsidR="001F0FBB" w:rsidRDefault="001F0FBB" w:rsidP="002B1885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0FBB">
        <w:rPr>
          <w:rFonts w:ascii="Times New Roman" w:hAnsi="Times New Roman" w:cs="Times New Roman"/>
          <w:sz w:val="24"/>
          <w:szCs w:val="24"/>
        </w:rPr>
        <w:t xml:space="preserve">Must be able to attend board and committee </w:t>
      </w:r>
      <w:r w:rsidR="008964CA" w:rsidRPr="001F0FBB">
        <w:rPr>
          <w:rFonts w:ascii="Times New Roman" w:hAnsi="Times New Roman" w:cs="Times New Roman"/>
          <w:sz w:val="24"/>
          <w:szCs w:val="24"/>
        </w:rPr>
        <w:t>meetings.</w:t>
      </w:r>
    </w:p>
    <w:p w14:paraId="7A6E2261" w14:textId="76027C83" w:rsidR="00A8375C" w:rsidRDefault="00A8375C" w:rsidP="002B1885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Must be present at the time of the </w:t>
      </w:r>
      <w:r w:rsidR="004F7D64">
        <w:rPr>
          <w:rFonts w:ascii="Times New Roman" w:hAnsi="Times New Roman" w:cs="Times New Roman"/>
          <w:sz w:val="24"/>
          <w:szCs w:val="24"/>
        </w:rPr>
        <w:t>election.</w:t>
      </w:r>
    </w:p>
    <w:p w14:paraId="6E29D594" w14:textId="77777777" w:rsidR="00A8375C" w:rsidRPr="001F0FBB" w:rsidRDefault="00A8375C" w:rsidP="00A8375C">
      <w:pPr>
        <w:pStyle w:val="ListParagraph"/>
        <w:spacing w:line="24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14:paraId="55F36FCC" w14:textId="77777777" w:rsidR="001F0FBB" w:rsidRPr="004F7D64" w:rsidRDefault="001F0FBB" w:rsidP="001F0FB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F7D64">
        <w:rPr>
          <w:rFonts w:ascii="Times New Roman" w:hAnsi="Times New Roman" w:cs="Times New Roman"/>
          <w:b/>
          <w:bCs/>
          <w:sz w:val="24"/>
          <w:szCs w:val="24"/>
        </w:rPr>
        <w:t>Candidate for nomination as an Officer of New Haven County USBC Association:</w:t>
      </w:r>
    </w:p>
    <w:p w14:paraId="7714C7A3" w14:textId="77777777" w:rsidR="001F0FBB" w:rsidRDefault="001F0FBB" w:rsidP="001F0FBB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F0FBB">
        <w:rPr>
          <w:rFonts w:ascii="Times New Roman" w:hAnsi="Times New Roman" w:cs="Times New Roman"/>
          <w:sz w:val="24"/>
          <w:szCs w:val="24"/>
        </w:rPr>
        <w:t>Must have served as a Director or serving as a Director for a minimum of 3 years.</w:t>
      </w:r>
    </w:p>
    <w:p w14:paraId="733BB2F2" w14:textId="77777777" w:rsidR="00EE5F89" w:rsidRPr="001F0FBB" w:rsidRDefault="00EE5F89" w:rsidP="001F0FBB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be able to perform the duties outlined in the Association By-Laws and Association Policy Manual.</w:t>
      </w:r>
    </w:p>
    <w:p w14:paraId="2CEAC408" w14:textId="77777777" w:rsidR="00CC1C3B" w:rsidRDefault="00CC1C3B" w:rsidP="00A8375C">
      <w:pPr>
        <w:pStyle w:val="ListParagraph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56F2C97" w14:textId="77777777" w:rsidR="00EE5F89" w:rsidRDefault="00EE5F89" w:rsidP="00A8375C">
      <w:pPr>
        <w:pStyle w:val="ListParagraph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50E73D9" w14:textId="56DF9A25" w:rsidR="00EE5F89" w:rsidRPr="00A8375C" w:rsidRDefault="00EE5F89" w:rsidP="00A8375C">
      <w:pPr>
        <w:pStyle w:val="ListParagraph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62C38">
        <w:rPr>
          <w:rFonts w:ascii="Times New Roman" w:hAnsi="Times New Roman" w:cs="Times New Roman"/>
          <w:b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7D64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ease submit your resume and application prior to the Annual meeting</w:t>
      </w:r>
      <w:r w:rsidR="00D770FE">
        <w:rPr>
          <w:rFonts w:ascii="Times New Roman" w:hAnsi="Times New Roman" w:cs="Times New Roman"/>
          <w:sz w:val="24"/>
          <w:szCs w:val="24"/>
        </w:rPr>
        <w:t>.</w:t>
      </w:r>
    </w:p>
    <w:sectPr w:rsidR="00EE5F89" w:rsidRPr="00A8375C" w:rsidSect="00F236B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C9C5F" w14:textId="77777777" w:rsidR="00030EB8" w:rsidRDefault="00030EB8" w:rsidP="00A8375C">
      <w:pPr>
        <w:spacing w:after="0" w:line="240" w:lineRule="auto"/>
      </w:pPr>
      <w:r>
        <w:separator/>
      </w:r>
    </w:p>
  </w:endnote>
  <w:endnote w:type="continuationSeparator" w:id="0">
    <w:p w14:paraId="2721A121" w14:textId="77777777" w:rsidR="00030EB8" w:rsidRDefault="00030EB8" w:rsidP="00A83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13"/>
      <w:gridCol w:w="1177"/>
    </w:tblGrid>
    <w:tr w:rsidR="00F236BF" w14:paraId="3B46EFD9" w14:textId="77777777" w:rsidTr="00F236BF">
      <w:tc>
        <w:tcPr>
          <w:tcW w:w="4500" w:type="pct"/>
          <w:tcBorders>
            <w:top w:val="single" w:sz="4" w:space="0" w:color="000000" w:themeColor="text1"/>
          </w:tcBorders>
        </w:tcPr>
        <w:p w14:paraId="320A9906" w14:textId="77777777" w:rsidR="00F236BF" w:rsidRDefault="00882054" w:rsidP="00F236BF">
          <w:pPr>
            <w:pStyle w:val="Footer"/>
            <w:jc w:val="right"/>
          </w:pPr>
          <w:r>
            <w:t xml:space="preserve">New Haven County </w:t>
          </w:r>
          <w:r w:rsidR="00F236BF">
            <w:t>USBC</w:t>
          </w:r>
          <w:r>
            <w:t xml:space="preserve"> Association</w:t>
          </w:r>
          <w:r w:rsidR="00F236BF">
            <w:t xml:space="preserve">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auto"/>
        </w:tcPr>
        <w:p w14:paraId="5B9D4402" w14:textId="37A2BFB7" w:rsidR="00F236BF" w:rsidRPr="00F236BF" w:rsidRDefault="002B1885">
          <w:pPr>
            <w:pStyle w:val="Header"/>
          </w:pPr>
          <w:r>
            <w:t>6</w:t>
          </w:r>
          <w:r w:rsidR="00F236BF">
            <w:t>/</w:t>
          </w:r>
          <w:r>
            <w:t>1/</w:t>
          </w:r>
          <w:r w:rsidR="00F236BF">
            <w:t>20</w:t>
          </w:r>
          <w:r w:rsidR="001A2E86">
            <w:t>2</w:t>
          </w:r>
          <w:r>
            <w:t>2</w:t>
          </w:r>
        </w:p>
      </w:tc>
    </w:tr>
  </w:tbl>
  <w:p w14:paraId="2B6C199F" w14:textId="77777777" w:rsidR="00A8375C" w:rsidRDefault="00A83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5734E" w14:textId="77777777" w:rsidR="00030EB8" w:rsidRDefault="00030EB8" w:rsidP="00A8375C">
      <w:pPr>
        <w:spacing w:after="0" w:line="240" w:lineRule="auto"/>
      </w:pPr>
      <w:r>
        <w:separator/>
      </w:r>
    </w:p>
  </w:footnote>
  <w:footnote w:type="continuationSeparator" w:id="0">
    <w:p w14:paraId="73397C8E" w14:textId="77777777" w:rsidR="00030EB8" w:rsidRDefault="00030EB8" w:rsidP="00A837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AFCB5" w14:textId="77777777" w:rsidR="00F236BF" w:rsidRPr="00F236BF" w:rsidRDefault="00F236BF" w:rsidP="00F236BF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  <w:r w:rsidRPr="00F236BF">
      <w:rPr>
        <w:rFonts w:ascii="Times New Roman" w:hAnsi="Times New Roman" w:cs="Times New Roman"/>
        <w:b/>
        <w:sz w:val="32"/>
        <w:szCs w:val="32"/>
      </w:rPr>
      <w:t>N</w:t>
    </w:r>
    <w:r>
      <w:rPr>
        <w:rFonts w:ascii="Times New Roman" w:hAnsi="Times New Roman" w:cs="Times New Roman"/>
        <w:b/>
        <w:sz w:val="32"/>
        <w:szCs w:val="32"/>
      </w:rPr>
      <w:t>EW HAVEN COUNTY USBC A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6D62"/>
    <w:multiLevelType w:val="hybridMultilevel"/>
    <w:tmpl w:val="14BA6DD6"/>
    <w:lvl w:ilvl="0" w:tplc="04090017">
      <w:start w:val="1"/>
      <w:numFmt w:val="lowerLetter"/>
      <w:lvlText w:val="%1)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13CE7782"/>
    <w:multiLevelType w:val="hybridMultilevel"/>
    <w:tmpl w:val="914EF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340" w:hanging="36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D2AA2"/>
    <w:multiLevelType w:val="hybridMultilevel"/>
    <w:tmpl w:val="91284932"/>
    <w:lvl w:ilvl="0" w:tplc="9648F5F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F425102"/>
    <w:multiLevelType w:val="hybridMultilevel"/>
    <w:tmpl w:val="DDB87B38"/>
    <w:lvl w:ilvl="0" w:tplc="9648F5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B2DAE"/>
    <w:multiLevelType w:val="hybridMultilevel"/>
    <w:tmpl w:val="8B4A01E6"/>
    <w:lvl w:ilvl="0" w:tplc="BAD282C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7F7178"/>
    <w:multiLevelType w:val="hybridMultilevel"/>
    <w:tmpl w:val="A7760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9447E7"/>
    <w:multiLevelType w:val="hybridMultilevel"/>
    <w:tmpl w:val="DD7EB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B75C32"/>
    <w:multiLevelType w:val="hybridMultilevel"/>
    <w:tmpl w:val="7FCC5B02"/>
    <w:lvl w:ilvl="0" w:tplc="9648F5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B164C"/>
    <w:multiLevelType w:val="hybridMultilevel"/>
    <w:tmpl w:val="C8EA4CAA"/>
    <w:lvl w:ilvl="0" w:tplc="9648F5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66F7692"/>
    <w:multiLevelType w:val="hybridMultilevel"/>
    <w:tmpl w:val="C92AC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BF2799"/>
    <w:multiLevelType w:val="hybridMultilevel"/>
    <w:tmpl w:val="AE00DE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07508B6"/>
    <w:multiLevelType w:val="hybridMultilevel"/>
    <w:tmpl w:val="A54E5044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F8576F6"/>
    <w:multiLevelType w:val="hybridMultilevel"/>
    <w:tmpl w:val="1C9038F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038361724">
    <w:abstractNumId w:val="6"/>
  </w:num>
  <w:num w:numId="2" w16cid:durableId="2000113384">
    <w:abstractNumId w:val="1"/>
  </w:num>
  <w:num w:numId="3" w16cid:durableId="1744251282">
    <w:abstractNumId w:val="10"/>
  </w:num>
  <w:num w:numId="4" w16cid:durableId="893279166">
    <w:abstractNumId w:val="8"/>
  </w:num>
  <w:num w:numId="5" w16cid:durableId="912545677">
    <w:abstractNumId w:val="7"/>
  </w:num>
  <w:num w:numId="6" w16cid:durableId="1781754866">
    <w:abstractNumId w:val="3"/>
  </w:num>
  <w:num w:numId="7" w16cid:durableId="1154687036">
    <w:abstractNumId w:val="2"/>
  </w:num>
  <w:num w:numId="8" w16cid:durableId="1215890999">
    <w:abstractNumId w:val="5"/>
  </w:num>
  <w:num w:numId="9" w16cid:durableId="2088114274">
    <w:abstractNumId w:val="9"/>
  </w:num>
  <w:num w:numId="10" w16cid:durableId="245504866">
    <w:abstractNumId w:val="4"/>
  </w:num>
  <w:num w:numId="11" w16cid:durableId="1494224426">
    <w:abstractNumId w:val="0"/>
  </w:num>
  <w:num w:numId="12" w16cid:durableId="493491080">
    <w:abstractNumId w:val="12"/>
  </w:num>
  <w:num w:numId="13" w16cid:durableId="17033614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jY3MTMyNDCzNDFU0lEKTi0uzszPAykwrAUAceMNRywAAAA="/>
  </w:docVars>
  <w:rsids>
    <w:rsidRoot w:val="001F0FBB"/>
    <w:rsid w:val="00030EB8"/>
    <w:rsid w:val="001A2E86"/>
    <w:rsid w:val="001F0FBB"/>
    <w:rsid w:val="002528E2"/>
    <w:rsid w:val="00284E8A"/>
    <w:rsid w:val="00286272"/>
    <w:rsid w:val="002B1885"/>
    <w:rsid w:val="002F5305"/>
    <w:rsid w:val="00324729"/>
    <w:rsid w:val="00413A82"/>
    <w:rsid w:val="004B01FD"/>
    <w:rsid w:val="004B1D85"/>
    <w:rsid w:val="004B3240"/>
    <w:rsid w:val="004F7D64"/>
    <w:rsid w:val="0064257F"/>
    <w:rsid w:val="00860250"/>
    <w:rsid w:val="00880873"/>
    <w:rsid w:val="00882054"/>
    <w:rsid w:val="008964CA"/>
    <w:rsid w:val="00903B26"/>
    <w:rsid w:val="00962C38"/>
    <w:rsid w:val="009B43B8"/>
    <w:rsid w:val="00A8375C"/>
    <w:rsid w:val="00AC0AB9"/>
    <w:rsid w:val="00CC1C3B"/>
    <w:rsid w:val="00D1738F"/>
    <w:rsid w:val="00D770FE"/>
    <w:rsid w:val="00E40AF5"/>
    <w:rsid w:val="00E95461"/>
    <w:rsid w:val="00EE5F89"/>
    <w:rsid w:val="00F2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702BE"/>
  <w15:docId w15:val="{7474288F-1673-47EC-843F-24E8360BB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0F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3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75C"/>
  </w:style>
  <w:style w:type="paragraph" w:styleId="Footer">
    <w:name w:val="footer"/>
    <w:basedOn w:val="Normal"/>
    <w:link w:val="FooterChar"/>
    <w:uiPriority w:val="99"/>
    <w:unhideWhenUsed/>
    <w:rsid w:val="00A83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75C"/>
  </w:style>
  <w:style w:type="paragraph" w:styleId="BalloonText">
    <w:name w:val="Balloon Text"/>
    <w:basedOn w:val="Normal"/>
    <w:link w:val="BalloonTextChar"/>
    <w:uiPriority w:val="99"/>
    <w:semiHidden/>
    <w:unhideWhenUsed/>
    <w:rsid w:val="00A837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088E6-1017-4AA9-AF77-4A68341A4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y Desktop</dc:creator>
  <cp:lastModifiedBy>Nicole Merola</cp:lastModifiedBy>
  <cp:revision>3</cp:revision>
  <cp:lastPrinted>2016-06-27T23:49:00Z</cp:lastPrinted>
  <dcterms:created xsi:type="dcterms:W3CDTF">2021-05-22T19:40:00Z</dcterms:created>
  <dcterms:modified xsi:type="dcterms:W3CDTF">2022-06-01T12:22:00Z</dcterms:modified>
</cp:coreProperties>
</file>